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8306C" w14:textId="77777777" w:rsidR="00E04B67" w:rsidRPr="00984F6B" w:rsidRDefault="00E04B67" w:rsidP="005A21D6">
      <w:pPr>
        <w:pBdr>
          <w:bottom w:val="single" w:sz="4" w:space="1" w:color="auto"/>
        </w:pBdr>
        <w:shd w:val="clear" w:color="auto" w:fill="E7E6E6"/>
        <w:spacing w:before="120"/>
        <w:rPr>
          <w:rFonts w:ascii="Arial" w:hAnsi="Arial" w:cs="Arial"/>
          <w:b/>
          <w:u w:val="single"/>
        </w:rPr>
      </w:pPr>
      <w:r w:rsidRPr="00E04B67"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/>
        </w:rPr>
        <w:t xml:space="preserve">Attachment </w:t>
      </w:r>
      <w:r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/>
        </w:rPr>
        <w:t>1</w:t>
      </w:r>
    </w:p>
    <w:p w14:paraId="54467C38" w14:textId="77777777" w:rsidR="00E04B67" w:rsidRDefault="00E04B67" w:rsidP="006A5AF4">
      <w:pPr>
        <w:jc w:val="center"/>
        <w:rPr>
          <w:rFonts w:ascii="Arial" w:eastAsia="MS PGothic" w:hAnsi="Arial" w:cs="Arial"/>
          <w:b/>
          <w:smallCaps/>
          <w:sz w:val="24"/>
        </w:rPr>
      </w:pPr>
    </w:p>
    <w:p w14:paraId="2F185A25" w14:textId="77777777" w:rsidR="006A5AF4" w:rsidRPr="00885F0D" w:rsidRDefault="006A5AF4" w:rsidP="006A5AF4">
      <w:pPr>
        <w:jc w:val="center"/>
        <w:rPr>
          <w:rFonts w:ascii="Arial" w:eastAsia="MS PGothic" w:hAnsi="Arial" w:cs="Arial"/>
          <w:b/>
          <w:smallCaps/>
          <w:sz w:val="24"/>
        </w:rPr>
      </w:pPr>
      <w:r w:rsidRPr="00885F0D">
        <w:rPr>
          <w:rFonts w:ascii="Arial" w:eastAsia="MS PGothic" w:hAnsi="Arial" w:cs="Arial"/>
          <w:b/>
          <w:smallCaps/>
          <w:sz w:val="24"/>
        </w:rPr>
        <w:t>Data</w:t>
      </w:r>
      <w:r w:rsidR="00676A3E">
        <w:rPr>
          <w:rFonts w:ascii="Arial" w:eastAsia="MS PGothic" w:hAnsi="Arial" w:cs="Arial"/>
          <w:b/>
          <w:smallCaps/>
          <w:sz w:val="24"/>
        </w:rPr>
        <w:t>s</w:t>
      </w:r>
      <w:r w:rsidRPr="00885F0D">
        <w:rPr>
          <w:rFonts w:ascii="Arial" w:eastAsia="MS PGothic" w:hAnsi="Arial" w:cs="Arial"/>
          <w:b/>
          <w:smallCaps/>
          <w:sz w:val="24"/>
        </w:rPr>
        <w:t>heet I</w:t>
      </w:r>
      <w:r w:rsidR="00676A3E">
        <w:rPr>
          <w:rFonts w:ascii="Arial" w:eastAsia="MS PGothic" w:hAnsi="Arial" w:cs="Arial"/>
          <w:b/>
          <w:smallCaps/>
          <w:sz w:val="24"/>
        </w:rPr>
        <w:t xml:space="preserve"> – Course summary data</w:t>
      </w:r>
    </w:p>
    <w:p w14:paraId="54470333" w14:textId="77777777" w:rsidR="006A5AF4" w:rsidRPr="00885F0D" w:rsidRDefault="006A5AF4" w:rsidP="006A5AF4">
      <w:pPr>
        <w:jc w:val="both"/>
        <w:rPr>
          <w:rFonts w:ascii="Arial" w:eastAsia="MS PGothic" w:hAnsi="Arial" w:cs="Arial"/>
          <w:sz w:val="22"/>
        </w:rPr>
      </w:pPr>
    </w:p>
    <w:tbl>
      <w:tblPr>
        <w:tblW w:w="17207" w:type="dxa"/>
        <w:tblLayout w:type="fixed"/>
        <w:tblLook w:val="0000" w:firstRow="0" w:lastRow="0" w:firstColumn="0" w:lastColumn="0" w:noHBand="0" w:noVBand="0"/>
      </w:tblPr>
      <w:tblGrid>
        <w:gridCol w:w="3548"/>
        <w:gridCol w:w="988"/>
        <w:gridCol w:w="19"/>
        <w:gridCol w:w="2136"/>
        <w:gridCol w:w="1072"/>
        <w:gridCol w:w="3118"/>
        <w:gridCol w:w="6326"/>
      </w:tblGrid>
      <w:tr w:rsidR="006A5AF4" w:rsidRPr="00885F0D" w14:paraId="2234F9AB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4352997D" w14:textId="77777777" w:rsidR="006A5AF4" w:rsidRPr="00885F0D" w:rsidRDefault="006A5AF4" w:rsidP="003669EC">
            <w:pPr>
              <w:spacing w:before="40" w:after="40"/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Summer course title</w:t>
            </w:r>
          </w:p>
        </w:tc>
        <w:tc>
          <w:tcPr>
            <w:tcW w:w="7333" w:type="dxa"/>
            <w:gridSpan w:val="5"/>
            <w:shd w:val="clear" w:color="auto" w:fill="F2F2F2" w:themeFill="background1" w:themeFillShade="F2"/>
            <w:vAlign w:val="center"/>
          </w:tcPr>
          <w:p w14:paraId="52D721B5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6A5AF4" w:rsidRPr="00885F0D" w14:paraId="485DA4E2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655AD196" w14:textId="77777777" w:rsidR="006A5AF4" w:rsidRPr="00885F0D" w:rsidRDefault="006A5AF4" w:rsidP="003669EC">
            <w:pPr>
              <w:spacing w:before="40" w:after="40"/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Academic Discipline(s)</w:t>
            </w:r>
          </w:p>
        </w:tc>
        <w:tc>
          <w:tcPr>
            <w:tcW w:w="7333" w:type="dxa"/>
            <w:gridSpan w:val="5"/>
            <w:vAlign w:val="center"/>
          </w:tcPr>
          <w:p w14:paraId="682757BC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6A5AF4" w:rsidRPr="00885F0D" w14:paraId="29E401B9" w14:textId="77777777" w:rsidTr="00F95865">
        <w:trPr>
          <w:gridAfter w:val="1"/>
          <w:wAfter w:w="6326" w:type="dxa"/>
          <w:trHeight w:val="557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4B8B46EC" w14:textId="77777777" w:rsidR="006B7905" w:rsidRDefault="006A5AF4" w:rsidP="003669EC">
            <w:pPr>
              <w:pStyle w:val="CommentText"/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Dates </w:t>
            </w:r>
            <w:r w:rsidR="006B7905">
              <w:rPr>
                <w:rFonts w:ascii="Arial" w:eastAsia="MS PGothic" w:hAnsi="Arial" w:cs="Arial"/>
                <w:sz w:val="18"/>
                <w:szCs w:val="18"/>
              </w:rPr>
              <w:t>(from 1</w:t>
            </w:r>
            <w:r w:rsidR="006B7905" w:rsidRPr="006B7905">
              <w:rPr>
                <w:rFonts w:ascii="Arial" w:eastAsia="MS PGothic" w:hAnsi="Arial" w:cs="Arial"/>
                <w:sz w:val="18"/>
                <w:szCs w:val="18"/>
                <w:vertAlign w:val="superscript"/>
              </w:rPr>
              <w:t>st</w:t>
            </w:r>
            <w:r w:rsidR="006B7905">
              <w:rPr>
                <w:rFonts w:ascii="Arial" w:eastAsia="MS PGothic" w:hAnsi="Arial" w:cs="Arial"/>
                <w:sz w:val="18"/>
                <w:szCs w:val="18"/>
              </w:rPr>
              <w:t xml:space="preserve"> teaching day to the last teaching day)</w:t>
            </w:r>
          </w:p>
          <w:p w14:paraId="392C96E3" w14:textId="77777777" w:rsidR="006A5AF4" w:rsidRPr="00885F0D" w:rsidRDefault="006A5AF4" w:rsidP="003669EC">
            <w:pPr>
              <w:pStyle w:val="CommentText"/>
              <w:spacing w:before="40" w:after="40"/>
              <w:rPr>
                <w:rFonts w:ascii="Arial" w:eastAsia="MS PGothic" w:hAnsi="Arial" w:cs="Arial"/>
                <w:sz w:val="18"/>
                <w:szCs w:val="18"/>
                <w:lang w:val="en-US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Please give </w:t>
            </w:r>
            <w:r w:rsidRPr="00885F0D">
              <w:rPr>
                <w:rFonts w:ascii="Arial" w:eastAsia="MS PGothic" w:hAnsi="Arial" w:cs="Arial"/>
                <w:b/>
                <w:sz w:val="18"/>
                <w:szCs w:val="18"/>
              </w:rPr>
              <w:t xml:space="preserve">alternative </w:t>
            </w:r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dates as well, if possible. </w:t>
            </w:r>
          </w:p>
        </w:tc>
        <w:tc>
          <w:tcPr>
            <w:tcW w:w="7333" w:type="dxa"/>
            <w:gridSpan w:val="5"/>
            <w:shd w:val="clear" w:color="auto" w:fill="F2F2F2" w:themeFill="background1" w:themeFillShade="F2"/>
            <w:vAlign w:val="center"/>
          </w:tcPr>
          <w:p w14:paraId="7EA5636B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6A5AF4" w:rsidRPr="00885F0D" w14:paraId="722E6252" w14:textId="77777777" w:rsidTr="00F95865">
        <w:trPr>
          <w:gridAfter w:val="1"/>
          <w:wAfter w:w="6326" w:type="dxa"/>
          <w:trHeight w:val="448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2B22E7CE" w14:textId="77777777" w:rsidR="006A5AF4" w:rsidRPr="00885F0D" w:rsidRDefault="006A5AF4" w:rsidP="003669EC">
            <w:pPr>
              <w:pStyle w:val="CommentText"/>
              <w:spacing w:before="40" w:after="40"/>
              <w:rPr>
                <w:rFonts w:ascii="Arial" w:eastAsia="MS PGothic" w:hAnsi="Arial" w:cs="Arial"/>
                <w:sz w:val="18"/>
                <w:szCs w:val="18"/>
                <w:lang w:val="en-US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  <w:lang w:val="en-US"/>
              </w:rPr>
              <w:t>Number of Teaching Days</w:t>
            </w:r>
          </w:p>
        </w:tc>
        <w:tc>
          <w:tcPr>
            <w:tcW w:w="7333" w:type="dxa"/>
            <w:gridSpan w:val="5"/>
            <w:vAlign w:val="center"/>
          </w:tcPr>
          <w:p w14:paraId="75239C41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0D1A75" w:rsidRPr="00885F0D" w14:paraId="7B7D8A3D" w14:textId="77777777" w:rsidTr="00F95865">
        <w:trPr>
          <w:gridAfter w:val="1"/>
          <w:wAfter w:w="6326" w:type="dxa"/>
          <w:trHeight w:val="412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787ED59A" w14:textId="77777777" w:rsidR="000D1A75" w:rsidRPr="00885F0D" w:rsidRDefault="000D1A75" w:rsidP="003669EC">
            <w:pPr>
              <w:pStyle w:val="CommentText"/>
              <w:spacing w:before="40" w:after="40"/>
              <w:rPr>
                <w:rFonts w:ascii="Arial" w:eastAsia="MS PGothic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MS PGothic" w:hAnsi="Arial" w:cs="Arial"/>
                <w:sz w:val="18"/>
                <w:szCs w:val="18"/>
                <w:lang w:val="en-US"/>
              </w:rPr>
              <w:t>Teaching mode</w:t>
            </w:r>
          </w:p>
        </w:tc>
        <w:tc>
          <w:tcPr>
            <w:tcW w:w="7333" w:type="dxa"/>
            <w:gridSpan w:val="5"/>
            <w:shd w:val="clear" w:color="auto" w:fill="F2F2F2" w:themeFill="background1" w:themeFillShade="F2"/>
            <w:vAlign w:val="center"/>
          </w:tcPr>
          <w:p w14:paraId="34D571DA" w14:textId="70BF108B" w:rsidR="00DA6C53" w:rsidRPr="00B21235" w:rsidRDefault="00482A69" w:rsidP="2E073537">
            <w:pPr>
              <w:rPr>
                <w:rFonts w:ascii="Arial" w:eastAsia="MS PGothic" w:hAnsi="Arial" w:cs="Arial"/>
                <w:sz w:val="18"/>
                <w:szCs w:val="18"/>
              </w:rPr>
            </w:pPr>
            <w:r w:rsidRPr="2E073537">
              <w:rPr>
                <w:rFonts w:ascii="Cambria" w:eastAsia="MS PGothic" w:hAnsi="Cambria" w:cs="Arial"/>
                <w:sz w:val="18"/>
                <w:szCs w:val="18"/>
              </w:rPr>
              <w:t>⎕</w:t>
            </w:r>
            <w:r w:rsidRPr="2E073537">
              <w:rPr>
                <w:rFonts w:ascii="Arial" w:eastAsia="MS PGothic" w:hAnsi="Arial" w:cs="Arial"/>
                <w:sz w:val="18"/>
                <w:szCs w:val="18"/>
              </w:rPr>
              <w:t xml:space="preserve"> </w:t>
            </w:r>
            <w:r w:rsidR="00DA6C53" w:rsidRPr="2E073537">
              <w:rPr>
                <w:rFonts w:ascii="Arial" w:eastAsia="MS PGothic" w:hAnsi="Arial" w:cs="Arial"/>
                <w:sz w:val="18"/>
                <w:szCs w:val="18"/>
              </w:rPr>
              <w:t xml:space="preserve">Face-to-face                  </w:t>
            </w:r>
          </w:p>
        </w:tc>
      </w:tr>
      <w:tr w:rsidR="006A5AF4" w:rsidRPr="00885F0D" w14:paraId="406F7C74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1A2D4265" w14:textId="77777777" w:rsidR="006B7905" w:rsidRDefault="006A5AF4" w:rsidP="003669EC">
            <w:pPr>
              <w:pStyle w:val="CommentText"/>
              <w:spacing w:before="40" w:after="40"/>
              <w:rPr>
                <w:rFonts w:ascii="Arial" w:eastAsia="MS PGothic" w:hAnsi="Arial" w:cs="Arial"/>
                <w:sz w:val="18"/>
                <w:szCs w:val="18"/>
                <w:lang w:val="en-US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  <w:lang w:val="en-US"/>
              </w:rPr>
              <w:t>Target Audience</w:t>
            </w:r>
          </w:p>
          <w:p w14:paraId="5558D676" w14:textId="77777777" w:rsidR="006A5AF4" w:rsidRPr="00885F0D" w:rsidRDefault="006A5AF4" w:rsidP="003669EC">
            <w:pPr>
              <w:pStyle w:val="CommentText"/>
              <w:spacing w:before="40" w:after="40"/>
              <w:rPr>
                <w:rFonts w:ascii="Arial" w:eastAsia="MS PGothic" w:hAnsi="Arial" w:cs="Arial"/>
                <w:b/>
                <w:sz w:val="18"/>
                <w:szCs w:val="18"/>
                <w:lang w:val="en-US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  <w:lang w:val="en-US"/>
              </w:rPr>
              <w:t xml:space="preserve">Level, Prerequisites, Previous </w:t>
            </w:r>
            <w:proofErr w:type="gramStart"/>
            <w:r w:rsidRPr="00885F0D">
              <w:rPr>
                <w:rFonts w:ascii="Arial" w:eastAsia="MS PGothic" w:hAnsi="Arial" w:cs="Arial"/>
                <w:sz w:val="18"/>
                <w:szCs w:val="18"/>
                <w:lang w:val="en-US"/>
              </w:rPr>
              <w:t>Knowledge</w:t>
            </w:r>
            <w:proofErr w:type="gramEnd"/>
            <w:r w:rsidRPr="00885F0D">
              <w:rPr>
                <w:rFonts w:ascii="Arial" w:eastAsia="MS PGothic" w:hAnsi="Arial" w:cs="Arial"/>
                <w:sz w:val="18"/>
                <w:szCs w:val="18"/>
                <w:lang w:val="en-US"/>
              </w:rPr>
              <w:t xml:space="preserve"> or type of training expected</w:t>
            </w:r>
          </w:p>
        </w:tc>
        <w:tc>
          <w:tcPr>
            <w:tcW w:w="7333" w:type="dxa"/>
            <w:gridSpan w:val="5"/>
            <w:vAlign w:val="center"/>
          </w:tcPr>
          <w:p w14:paraId="4C28486E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6A5AF4" w:rsidRPr="00885F0D" w14:paraId="433C34F4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1006357A" w14:textId="77777777" w:rsidR="006A5AF4" w:rsidRPr="00885F0D" w:rsidRDefault="006A5AF4" w:rsidP="003669EC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Level of the course</w:t>
            </w:r>
          </w:p>
        </w:tc>
        <w:tc>
          <w:tcPr>
            <w:tcW w:w="7333" w:type="dxa"/>
            <w:gridSpan w:val="5"/>
            <w:shd w:val="clear" w:color="auto" w:fill="F2F2F2" w:themeFill="background1" w:themeFillShade="F2"/>
            <w:vAlign w:val="center"/>
          </w:tcPr>
          <w:p w14:paraId="593E39CC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mallCaps/>
                <w:sz w:val="18"/>
                <w:szCs w:val="18"/>
              </w:rPr>
            </w:pPr>
          </w:p>
        </w:tc>
      </w:tr>
      <w:tr w:rsidR="006A5AF4" w:rsidRPr="00885F0D" w14:paraId="1CF85E7D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77C8596B" w14:textId="1DB28E93" w:rsidR="006A5AF4" w:rsidRPr="00885F0D" w:rsidRDefault="006A5AF4" w:rsidP="2E073537">
            <w:pPr>
              <w:spacing w:before="40" w:after="40"/>
              <w:rPr>
                <w:rFonts w:ascii="Arial" w:eastAsia="MS PGothic" w:hAnsi="Arial" w:cs="Arial"/>
                <w:color w:val="FF0000"/>
                <w:sz w:val="18"/>
                <w:szCs w:val="18"/>
              </w:rPr>
            </w:pPr>
            <w:r w:rsidRPr="2E073537">
              <w:rPr>
                <w:rFonts w:ascii="Arial" w:eastAsia="MS PGothic" w:hAnsi="Arial" w:cs="Arial"/>
                <w:color w:val="FF0000"/>
                <w:sz w:val="18"/>
                <w:szCs w:val="18"/>
              </w:rPr>
              <w:t>C</w:t>
            </w:r>
            <w:r w:rsidR="792607FA" w:rsidRPr="2E073537">
              <w:rPr>
                <w:rFonts w:ascii="Arial" w:eastAsia="MS PGothic" w:hAnsi="Arial" w:cs="Arial"/>
                <w:color w:val="FF0000"/>
                <w:sz w:val="18"/>
                <w:szCs w:val="18"/>
              </w:rPr>
              <w:t>ourse type</w:t>
            </w:r>
            <w:r w:rsidRPr="2E073537">
              <w:rPr>
                <w:rFonts w:ascii="Arial" w:eastAsia="MS PGothic" w:hAnsi="Arial" w:cs="Arial"/>
                <w:color w:val="FF0000"/>
                <w:sz w:val="18"/>
                <w:szCs w:val="18"/>
              </w:rPr>
              <w:t xml:space="preserve"> (I)</w:t>
            </w:r>
          </w:p>
        </w:tc>
        <w:tc>
          <w:tcPr>
            <w:tcW w:w="7333" w:type="dxa"/>
            <w:gridSpan w:val="5"/>
            <w:vAlign w:val="center"/>
          </w:tcPr>
          <w:p w14:paraId="5C1B4379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mallCaps/>
                <w:sz w:val="18"/>
                <w:szCs w:val="18"/>
              </w:rPr>
            </w:pPr>
          </w:p>
        </w:tc>
      </w:tr>
      <w:tr w:rsidR="006A5AF4" w:rsidRPr="00885F0D" w14:paraId="385B194B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7F4D999A" w14:textId="340D24B6" w:rsidR="006A5AF4" w:rsidRPr="00885F0D" w:rsidRDefault="006A5AF4" w:rsidP="003669EC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2E073537">
              <w:rPr>
                <w:rFonts w:ascii="Arial" w:eastAsia="MS PGothic" w:hAnsi="Arial" w:cs="Arial"/>
                <w:sz w:val="18"/>
                <w:szCs w:val="18"/>
              </w:rPr>
              <w:t>Course Directo</w:t>
            </w:r>
            <w:r w:rsidR="00F95865">
              <w:rPr>
                <w:rFonts w:ascii="Arial" w:eastAsia="MS PGothic" w:hAnsi="Arial" w:cs="Arial"/>
                <w:sz w:val="18"/>
                <w:szCs w:val="18"/>
              </w:rPr>
              <w:t>r 1</w:t>
            </w:r>
          </w:p>
        </w:tc>
        <w:tc>
          <w:tcPr>
            <w:tcW w:w="7333" w:type="dxa"/>
            <w:gridSpan w:val="5"/>
            <w:shd w:val="clear" w:color="auto" w:fill="F2F2F2" w:themeFill="background1" w:themeFillShade="F2"/>
            <w:vAlign w:val="center"/>
          </w:tcPr>
          <w:p w14:paraId="5F0AB1FD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mallCaps/>
                <w:sz w:val="18"/>
                <w:szCs w:val="18"/>
              </w:rPr>
            </w:pPr>
          </w:p>
        </w:tc>
      </w:tr>
      <w:tr w:rsidR="006A5AF4" w:rsidRPr="00885F0D" w14:paraId="5B464677" w14:textId="77777777" w:rsidTr="005E040E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19E618AE" w14:textId="2B442FFD" w:rsidR="006A5AF4" w:rsidRPr="00885F0D" w:rsidRDefault="0012255D" w:rsidP="003669EC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2E073537">
              <w:rPr>
                <w:rFonts w:ascii="Arial" w:eastAsia="MS PGothic" w:hAnsi="Arial" w:cs="Arial"/>
                <w:sz w:val="18"/>
                <w:szCs w:val="18"/>
              </w:rPr>
              <w:t>Institution</w:t>
            </w:r>
            <w:r w:rsidR="7D536A85" w:rsidRPr="2E073537">
              <w:rPr>
                <w:rFonts w:ascii="Arial" w:eastAsia="MS PGothic" w:hAnsi="Arial" w:cs="Arial"/>
                <w:sz w:val="18"/>
                <w:szCs w:val="18"/>
              </w:rPr>
              <w:t>/s</w:t>
            </w:r>
            <w:r w:rsidRPr="2E073537">
              <w:rPr>
                <w:rFonts w:ascii="Arial" w:eastAsia="MS PGothic" w:hAnsi="Arial" w:cs="Arial"/>
                <w:sz w:val="18"/>
                <w:szCs w:val="18"/>
              </w:rPr>
              <w:t xml:space="preserve"> (name, </w:t>
            </w:r>
            <w:r w:rsidR="006A5AF4" w:rsidRPr="2E073537">
              <w:rPr>
                <w:rFonts w:ascii="Arial" w:eastAsia="MS PGothic" w:hAnsi="Arial" w:cs="Arial"/>
                <w:sz w:val="18"/>
                <w:szCs w:val="18"/>
              </w:rPr>
              <w:t>city</w:t>
            </w:r>
            <w:r w:rsidR="006B7905" w:rsidRPr="2E073537">
              <w:rPr>
                <w:rFonts w:ascii="Arial" w:eastAsia="MS PGothic" w:hAnsi="Arial" w:cs="Arial"/>
                <w:sz w:val="18"/>
                <w:szCs w:val="18"/>
              </w:rPr>
              <w:t>, country</w:t>
            </w:r>
            <w:r w:rsidR="006A5AF4" w:rsidRPr="2E073537">
              <w:rPr>
                <w:rFonts w:ascii="Arial" w:eastAsia="MS PGothic" w:hAnsi="Arial" w:cs="Arial"/>
                <w:sz w:val="18"/>
                <w:szCs w:val="18"/>
              </w:rPr>
              <w:t>)</w:t>
            </w:r>
          </w:p>
        </w:tc>
        <w:tc>
          <w:tcPr>
            <w:tcW w:w="7333" w:type="dxa"/>
            <w:gridSpan w:val="5"/>
            <w:vAlign w:val="center"/>
          </w:tcPr>
          <w:p w14:paraId="2B4D9B29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6A5AF4" w:rsidRPr="00885F0D" w14:paraId="208ECE64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320A2384" w14:textId="77777777" w:rsidR="006A5AF4" w:rsidRPr="00885F0D" w:rsidRDefault="006A5AF4" w:rsidP="003669EC">
            <w:pPr>
              <w:pStyle w:val="CommentText"/>
              <w:spacing w:before="40" w:after="40"/>
              <w:rPr>
                <w:rFonts w:ascii="Arial" w:eastAsia="MS PGothic" w:hAnsi="Arial" w:cs="Arial"/>
                <w:sz w:val="18"/>
                <w:szCs w:val="18"/>
                <w:lang w:val="en-US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  <w:lang w:val="en-US"/>
              </w:rPr>
              <w:t>Contact information</w:t>
            </w:r>
          </w:p>
        </w:tc>
        <w:tc>
          <w:tcPr>
            <w:tcW w:w="1007" w:type="dxa"/>
            <w:gridSpan w:val="2"/>
            <w:shd w:val="clear" w:color="auto" w:fill="D9D9D9" w:themeFill="background1" w:themeFillShade="D9"/>
            <w:vAlign w:val="center"/>
          </w:tcPr>
          <w:p w14:paraId="4A014217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mallCaps/>
                <w:sz w:val="18"/>
                <w:szCs w:val="18"/>
              </w:rPr>
              <w:t>phone</w:t>
            </w:r>
          </w:p>
        </w:tc>
        <w:tc>
          <w:tcPr>
            <w:tcW w:w="6326" w:type="dxa"/>
            <w:gridSpan w:val="3"/>
            <w:shd w:val="clear" w:color="auto" w:fill="F2F2F2" w:themeFill="background1" w:themeFillShade="F2"/>
            <w:vAlign w:val="center"/>
          </w:tcPr>
          <w:p w14:paraId="2D513C9B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6A5AF4" w:rsidRPr="00885F0D" w14:paraId="36013545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2190A221" w14:textId="77777777" w:rsidR="006A5AF4" w:rsidRPr="00885F0D" w:rsidRDefault="006A5AF4" w:rsidP="003669EC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1007" w:type="dxa"/>
            <w:gridSpan w:val="2"/>
            <w:shd w:val="clear" w:color="auto" w:fill="D9D9D9" w:themeFill="background1" w:themeFillShade="D9"/>
            <w:vAlign w:val="center"/>
          </w:tcPr>
          <w:p w14:paraId="44A8909F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mallCaps/>
                <w:sz w:val="18"/>
                <w:szCs w:val="18"/>
              </w:rPr>
              <w:t>e-mail</w:t>
            </w:r>
          </w:p>
        </w:tc>
        <w:tc>
          <w:tcPr>
            <w:tcW w:w="6326" w:type="dxa"/>
            <w:gridSpan w:val="3"/>
            <w:shd w:val="clear" w:color="auto" w:fill="F2F2F2" w:themeFill="background1" w:themeFillShade="F2"/>
            <w:vAlign w:val="center"/>
          </w:tcPr>
          <w:p w14:paraId="11C10C4A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6A5AF4" w:rsidRPr="00885F0D" w14:paraId="485133BF" w14:textId="77777777" w:rsidTr="00ED621C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67656F5B" w14:textId="77777777" w:rsidR="006A5AF4" w:rsidRPr="00885F0D" w:rsidRDefault="006A5AF4" w:rsidP="003669EC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Position</w:t>
            </w:r>
          </w:p>
        </w:tc>
        <w:tc>
          <w:tcPr>
            <w:tcW w:w="7333" w:type="dxa"/>
            <w:gridSpan w:val="5"/>
            <w:vAlign w:val="center"/>
          </w:tcPr>
          <w:p w14:paraId="396DE75A" w14:textId="77777777" w:rsidR="006A5AF4" w:rsidRPr="00885F0D" w:rsidRDefault="006A5AF4" w:rsidP="00885F0D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1A615704" w14:textId="77777777" w:rsidTr="00ED621C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1061E993" w14:textId="75BFA172" w:rsidR="00F95865" w:rsidRPr="00885F0D" w:rsidRDefault="00F95865" w:rsidP="00F95865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2E073537">
              <w:rPr>
                <w:rFonts w:ascii="Arial" w:eastAsia="MS PGothic" w:hAnsi="Arial" w:cs="Arial"/>
                <w:sz w:val="18"/>
                <w:szCs w:val="18"/>
              </w:rPr>
              <w:t>Course Director</w:t>
            </w:r>
            <w:r>
              <w:rPr>
                <w:rFonts w:ascii="Arial" w:eastAsia="MS PGothic" w:hAnsi="Arial" w:cs="Arial"/>
                <w:sz w:val="18"/>
                <w:szCs w:val="18"/>
              </w:rPr>
              <w:t xml:space="preserve"> 2</w:t>
            </w:r>
          </w:p>
        </w:tc>
        <w:tc>
          <w:tcPr>
            <w:tcW w:w="7333" w:type="dxa"/>
            <w:gridSpan w:val="5"/>
            <w:vAlign w:val="center"/>
          </w:tcPr>
          <w:p w14:paraId="174A59BD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2EE20929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755D85AE" w14:textId="0BA4F329" w:rsidR="00F95865" w:rsidRPr="00885F0D" w:rsidRDefault="00F95865" w:rsidP="00F95865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2E073537">
              <w:rPr>
                <w:rFonts w:ascii="Arial" w:eastAsia="MS PGothic" w:hAnsi="Arial" w:cs="Arial"/>
                <w:sz w:val="18"/>
                <w:szCs w:val="18"/>
              </w:rPr>
              <w:t>Institution/s (name, city, country)</w:t>
            </w:r>
          </w:p>
        </w:tc>
        <w:tc>
          <w:tcPr>
            <w:tcW w:w="7333" w:type="dxa"/>
            <w:gridSpan w:val="5"/>
            <w:vAlign w:val="center"/>
          </w:tcPr>
          <w:p w14:paraId="1FDE514F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D435B" w:rsidRPr="00885F0D" w14:paraId="7BC7D973" w14:textId="52112451" w:rsidTr="00821B97">
        <w:trPr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1A668622" w14:textId="7AAFDC90" w:rsidR="00FD435B" w:rsidRPr="00885F0D" w:rsidRDefault="00FD435B" w:rsidP="00FD435B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Contact information</w:t>
            </w: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720931B6" w14:textId="679AE8F1" w:rsidR="00FD435B" w:rsidRPr="00885F0D" w:rsidRDefault="00FD435B" w:rsidP="00FD435B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mallCaps/>
                <w:sz w:val="18"/>
                <w:szCs w:val="18"/>
              </w:rPr>
              <w:t>phone</w:t>
            </w:r>
          </w:p>
        </w:tc>
        <w:tc>
          <w:tcPr>
            <w:tcW w:w="6345" w:type="dxa"/>
            <w:gridSpan w:val="4"/>
            <w:shd w:val="clear" w:color="auto" w:fill="F2F2F2" w:themeFill="background1" w:themeFillShade="F2"/>
            <w:vAlign w:val="center"/>
          </w:tcPr>
          <w:p w14:paraId="6A348464" w14:textId="6EFCC472" w:rsidR="00FD435B" w:rsidRPr="00885F0D" w:rsidRDefault="00FD435B" w:rsidP="00FD435B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  <w:tc>
          <w:tcPr>
            <w:tcW w:w="6326" w:type="dxa"/>
            <w:vAlign w:val="center"/>
          </w:tcPr>
          <w:p w14:paraId="76AB08A5" w14:textId="77777777" w:rsidR="00FD435B" w:rsidRPr="00885F0D" w:rsidRDefault="00FD435B" w:rsidP="00FD435B"/>
        </w:tc>
      </w:tr>
      <w:tr w:rsidR="00FD435B" w:rsidRPr="00885F0D" w14:paraId="03878F37" w14:textId="3CC88A7B" w:rsidTr="00821B97">
        <w:trPr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37546825" w14:textId="77777777" w:rsidR="00FD435B" w:rsidRPr="00885F0D" w:rsidRDefault="00FD435B" w:rsidP="00FD435B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553FC770" w14:textId="0F384857" w:rsidR="00FD435B" w:rsidRPr="00885F0D" w:rsidRDefault="00FD435B" w:rsidP="00FD435B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mallCaps/>
                <w:sz w:val="18"/>
                <w:szCs w:val="18"/>
              </w:rPr>
              <w:t>e-mail</w:t>
            </w:r>
          </w:p>
        </w:tc>
        <w:tc>
          <w:tcPr>
            <w:tcW w:w="6345" w:type="dxa"/>
            <w:gridSpan w:val="4"/>
            <w:shd w:val="clear" w:color="auto" w:fill="F2F2F2" w:themeFill="background1" w:themeFillShade="F2"/>
            <w:vAlign w:val="center"/>
          </w:tcPr>
          <w:p w14:paraId="3C2C1DFF" w14:textId="6F48C1CD" w:rsidR="00FD435B" w:rsidRPr="00885F0D" w:rsidRDefault="00FD435B" w:rsidP="00FD435B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  <w:tc>
          <w:tcPr>
            <w:tcW w:w="6326" w:type="dxa"/>
            <w:vAlign w:val="center"/>
          </w:tcPr>
          <w:p w14:paraId="74756DD1" w14:textId="77777777" w:rsidR="00FD435B" w:rsidRPr="00885F0D" w:rsidRDefault="00FD435B" w:rsidP="00FD435B"/>
        </w:tc>
      </w:tr>
      <w:tr w:rsidR="00F95865" w:rsidRPr="00885F0D" w14:paraId="463F4D11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4B719F35" w14:textId="01BE516E" w:rsidR="00F95865" w:rsidRPr="00885F0D" w:rsidRDefault="00F95865" w:rsidP="00F95865">
            <w:pPr>
              <w:spacing w:before="40" w:after="40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Position</w:t>
            </w:r>
          </w:p>
        </w:tc>
        <w:tc>
          <w:tcPr>
            <w:tcW w:w="7333" w:type="dxa"/>
            <w:gridSpan w:val="5"/>
            <w:vAlign w:val="center"/>
          </w:tcPr>
          <w:p w14:paraId="60F586C0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7867324B" w14:textId="77777777" w:rsidTr="00B352DA">
        <w:trPr>
          <w:gridAfter w:val="1"/>
          <w:wAfter w:w="6326" w:type="dxa"/>
          <w:trHeight w:val="3225"/>
        </w:trPr>
        <w:tc>
          <w:tcPr>
            <w:tcW w:w="354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3B0E3C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proofErr w:type="gramStart"/>
            <w:r w:rsidRPr="00885F0D">
              <w:rPr>
                <w:rFonts w:ascii="Arial" w:eastAsia="MS PGothic" w:hAnsi="Arial" w:cs="Arial"/>
                <w:sz w:val="18"/>
                <w:szCs w:val="18"/>
              </w:rPr>
              <w:t>Brief summary</w:t>
            </w:r>
            <w:proofErr w:type="gramEnd"/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 of the course proposal</w:t>
            </w:r>
          </w:p>
          <w:p w14:paraId="6A9E0A8E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(approx.1,500-2,000 characters) </w:t>
            </w:r>
          </w:p>
          <w:p w14:paraId="4C07E60B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  <w:p w14:paraId="66110285" w14:textId="11550178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(To be used for advertising the course </w:t>
            </w:r>
            <w:r w:rsidR="00C0268A">
              <w:rPr>
                <w:rFonts w:ascii="Arial" w:eastAsia="MS PGothic" w:hAnsi="Arial" w:cs="Arial"/>
                <w:sz w:val="18"/>
                <w:szCs w:val="18"/>
              </w:rPr>
              <w:t>if</w:t>
            </w:r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 the proposal is approved)</w:t>
            </w:r>
          </w:p>
          <w:p w14:paraId="359A8FF1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  <w:p w14:paraId="0590F269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Include the following:</w:t>
            </w:r>
          </w:p>
          <w:p w14:paraId="24B0622A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  <w:p w14:paraId="1DB2ABB1" w14:textId="77777777" w:rsidR="00F95865" w:rsidRPr="00885F0D" w:rsidRDefault="00F95865" w:rsidP="00F95865">
            <w:pPr>
              <w:numPr>
                <w:ilvl w:val="0"/>
                <w:numId w:val="1"/>
              </w:num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rationale/</w:t>
            </w:r>
            <w:proofErr w:type="gramStart"/>
            <w:r w:rsidRPr="00885F0D">
              <w:rPr>
                <w:rFonts w:ascii="Arial" w:eastAsia="MS PGothic" w:hAnsi="Arial" w:cs="Arial"/>
                <w:sz w:val="18"/>
                <w:szCs w:val="18"/>
              </w:rPr>
              <w:t>brief summary</w:t>
            </w:r>
            <w:proofErr w:type="gramEnd"/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 of the course concept</w:t>
            </w:r>
          </w:p>
          <w:p w14:paraId="6A71753F" w14:textId="77777777" w:rsidR="00F95865" w:rsidRPr="00885F0D" w:rsidRDefault="00F95865" w:rsidP="00F95865">
            <w:pPr>
              <w:numPr>
                <w:ilvl w:val="0"/>
                <w:numId w:val="1"/>
              </w:num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 xml:space="preserve">course aims </w:t>
            </w:r>
          </w:p>
          <w:p w14:paraId="1DABEAD3" w14:textId="77777777" w:rsidR="00F95865" w:rsidRPr="00885F0D" w:rsidRDefault="00F95865" w:rsidP="00F95865">
            <w:pPr>
              <w:numPr>
                <w:ilvl w:val="0"/>
                <w:numId w:val="1"/>
              </w:num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key topics</w:t>
            </w:r>
          </w:p>
          <w:p w14:paraId="675C5A92" w14:textId="77777777" w:rsidR="00F95865" w:rsidRPr="00885F0D" w:rsidRDefault="00F95865" w:rsidP="00F95865">
            <w:pPr>
              <w:numPr>
                <w:ilvl w:val="0"/>
                <w:numId w:val="1"/>
              </w:num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target group</w:t>
            </w:r>
          </w:p>
          <w:p w14:paraId="5D0B7C89" w14:textId="77777777" w:rsidR="00F95865" w:rsidRPr="00885F0D" w:rsidRDefault="00F95865" w:rsidP="00F95865">
            <w:pPr>
              <w:numPr>
                <w:ilvl w:val="0"/>
                <w:numId w:val="1"/>
              </w:num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course format</w:t>
            </w:r>
          </w:p>
        </w:tc>
        <w:tc>
          <w:tcPr>
            <w:tcW w:w="7333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CB58A62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7B8A99AE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0F369E60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3D668D96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22527CA0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5183C464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471207FE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19C9890C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639B48CE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5744F08F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0ACD831B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092B5E88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5FD631F7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3747B12A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54646954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  <w:p w14:paraId="2B29A9E3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671E1481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tcBorders>
              <w:top w:val="single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A01565E" w14:textId="3C92450D" w:rsidR="00F95865" w:rsidRPr="00885F0D" w:rsidRDefault="00F95865" w:rsidP="00F95865">
            <w:pPr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b/>
                <w:sz w:val="18"/>
                <w:szCs w:val="18"/>
              </w:rPr>
              <w:t xml:space="preserve">External </w:t>
            </w:r>
            <w:r>
              <w:rPr>
                <w:rFonts w:ascii="Arial" w:eastAsia="MS PGothic" w:hAnsi="Arial" w:cs="Arial"/>
                <w:b/>
                <w:sz w:val="18"/>
                <w:szCs w:val="18"/>
              </w:rPr>
              <w:t>Non-</w:t>
            </w:r>
            <w:r w:rsidR="00694850">
              <w:rPr>
                <w:rFonts w:ascii="Arial" w:eastAsia="MS PGothic" w:hAnsi="Arial" w:cs="Arial"/>
                <w:b/>
                <w:sz w:val="18"/>
                <w:szCs w:val="18"/>
              </w:rPr>
              <w:t>CEU or Non-</w:t>
            </w:r>
            <w:r>
              <w:rPr>
                <w:rFonts w:ascii="Arial" w:eastAsia="MS PGothic" w:hAnsi="Arial" w:cs="Arial"/>
                <w:b/>
                <w:sz w:val="18"/>
                <w:szCs w:val="18"/>
              </w:rPr>
              <w:t xml:space="preserve">OSUN </w:t>
            </w:r>
            <w:r w:rsidRPr="00885F0D">
              <w:rPr>
                <w:rFonts w:ascii="Arial" w:eastAsia="MS PGothic" w:hAnsi="Arial" w:cs="Arial"/>
                <w:b/>
                <w:sz w:val="18"/>
                <w:szCs w:val="18"/>
              </w:rPr>
              <w:t>Fundin</w:t>
            </w:r>
            <w:r>
              <w:rPr>
                <w:rFonts w:ascii="Arial" w:eastAsia="MS PGothic" w:hAnsi="Arial" w:cs="Arial"/>
                <w:b/>
                <w:sz w:val="18"/>
                <w:szCs w:val="18"/>
              </w:rPr>
              <w:t>g</w:t>
            </w:r>
          </w:p>
        </w:tc>
        <w:tc>
          <w:tcPr>
            <w:tcW w:w="3143" w:type="dxa"/>
            <w:gridSpan w:val="3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05B1603" w14:textId="77777777" w:rsidR="00F95865" w:rsidRPr="000A709A" w:rsidRDefault="00F95865" w:rsidP="00F95865">
            <w:pPr>
              <w:jc w:val="center"/>
              <w:rPr>
                <w:rFonts w:ascii="Arial" w:eastAsia="MS PGothic" w:hAnsi="Arial" w:cs="Arial"/>
                <w:bCs/>
                <w:sz w:val="18"/>
                <w:szCs w:val="18"/>
              </w:rPr>
            </w:pPr>
            <w:r>
              <w:rPr>
                <w:rFonts w:ascii="Cambria" w:eastAsia="MS PGothic" w:hAnsi="Cambria" w:cs="Arial"/>
                <w:bCs/>
                <w:sz w:val="18"/>
                <w:szCs w:val="18"/>
              </w:rPr>
              <w:t>⎕</w:t>
            </w:r>
            <w:r>
              <w:rPr>
                <w:rFonts w:ascii="Arial" w:eastAsia="MS PGothic" w:hAnsi="Arial" w:cs="Arial"/>
                <w:bCs/>
                <w:sz w:val="18"/>
                <w:szCs w:val="18"/>
              </w:rPr>
              <w:t xml:space="preserve"> </w:t>
            </w:r>
            <w:r w:rsidRPr="000A709A">
              <w:rPr>
                <w:rFonts w:ascii="Arial" w:eastAsia="MS PGothic" w:hAnsi="Arial" w:cs="Arial"/>
                <w:bCs/>
                <w:sz w:val="18"/>
                <w:szCs w:val="18"/>
              </w:rPr>
              <w:t>Available</w:t>
            </w:r>
          </w:p>
        </w:tc>
        <w:tc>
          <w:tcPr>
            <w:tcW w:w="4190" w:type="dxa"/>
            <w:gridSpan w:val="2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1683DF8" w14:textId="77777777" w:rsidR="00F95865" w:rsidRPr="000A709A" w:rsidRDefault="00F95865" w:rsidP="00F95865">
            <w:pPr>
              <w:jc w:val="center"/>
              <w:rPr>
                <w:rFonts w:ascii="Arial" w:eastAsia="MS PGothic" w:hAnsi="Arial" w:cs="Arial"/>
                <w:bCs/>
                <w:sz w:val="18"/>
                <w:szCs w:val="18"/>
              </w:rPr>
            </w:pPr>
            <w:r>
              <w:rPr>
                <w:rFonts w:ascii="Cambria" w:eastAsia="MS PGothic" w:hAnsi="Cambria" w:cs="Arial"/>
                <w:bCs/>
                <w:sz w:val="18"/>
                <w:szCs w:val="18"/>
              </w:rPr>
              <w:t>⎕</w:t>
            </w:r>
            <w:r>
              <w:rPr>
                <w:rFonts w:ascii="Arial" w:eastAsia="MS PGothic" w:hAnsi="Arial" w:cs="Arial"/>
                <w:bCs/>
                <w:sz w:val="18"/>
                <w:szCs w:val="18"/>
              </w:rPr>
              <w:t xml:space="preserve"> </w:t>
            </w:r>
            <w:r w:rsidRPr="000A709A">
              <w:rPr>
                <w:rFonts w:ascii="Arial" w:eastAsia="MS PGothic" w:hAnsi="Arial" w:cs="Arial"/>
                <w:bCs/>
                <w:sz w:val="18"/>
                <w:szCs w:val="18"/>
              </w:rPr>
              <w:t>Not available</w:t>
            </w:r>
          </w:p>
        </w:tc>
      </w:tr>
      <w:tr w:rsidR="00F95865" w:rsidRPr="00885F0D" w14:paraId="76ADB22A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tcBorders>
              <w:top w:val="dotted" w:sz="4" w:space="0" w:color="auto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80588A9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Name of Donor/S</w:t>
            </w:r>
          </w:p>
        </w:tc>
        <w:tc>
          <w:tcPr>
            <w:tcW w:w="7333" w:type="dxa"/>
            <w:gridSpan w:val="5"/>
            <w:tcBorders>
              <w:top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7586F2B" w14:textId="77777777" w:rsidR="00F95865" w:rsidRPr="00885F0D" w:rsidRDefault="00F95865" w:rsidP="00F95865">
            <w:pPr>
              <w:rPr>
                <w:rFonts w:ascii="Arial" w:eastAsia="MS PGothic" w:hAnsi="Arial" w:cs="Arial"/>
                <w:sz w:val="18"/>
                <w:szCs w:val="18"/>
              </w:rPr>
            </w:pPr>
          </w:p>
        </w:tc>
      </w:tr>
      <w:tr w:rsidR="00F95865" w:rsidRPr="00885F0D" w14:paraId="3617DE78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tcBorders>
              <w:top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098E488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Contribution to course costs (in EUR)</w:t>
            </w: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83DED8" w14:textId="77777777" w:rsidR="00F95865" w:rsidRPr="00885F0D" w:rsidRDefault="00F95865" w:rsidP="00F95865">
            <w:pPr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Honoraria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208C91A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4488C05D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4CBE6B06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1C9F52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Travel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518D3F9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35BEA081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4D487F82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508241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Accommodation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8A1E443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7B5C3584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F2F2F2" w:themeFill="background1" w:themeFillShade="F2"/>
            <w:vAlign w:val="center"/>
          </w:tcPr>
          <w:p w14:paraId="6D20373F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F4698C" w14:textId="77777777" w:rsidR="00F95865" w:rsidRPr="00885F0D" w:rsidRDefault="00F95865" w:rsidP="00F95865">
            <w:pPr>
              <w:pStyle w:val="CommentText"/>
              <w:rPr>
                <w:rFonts w:ascii="Arial" w:eastAsia="MS PGothic" w:hAnsi="Arial" w:cs="Arial"/>
                <w:b/>
                <w:sz w:val="18"/>
                <w:szCs w:val="18"/>
                <w:lang w:val="en-US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  <w:lang w:val="en-US"/>
              </w:rPr>
              <w:t>Course Material Development (readers, distance learning materials, etc.)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681C480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64626E09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tcBorders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B7E130C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EAD8435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Administrative costs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71B5BEB7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2E907FE5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tcBorders>
              <w:top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2F243D57" w14:textId="77777777" w:rsidR="00F95865" w:rsidRPr="00885F0D" w:rsidRDefault="00F95865" w:rsidP="00F95865">
            <w:pPr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Scholarships for participants (in EUR)</w:t>
            </w: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C5205EE" w14:textId="77777777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Travel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1BA2E57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151F9205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7887482F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78E924AA" w14:textId="77777777" w:rsidR="00F95865" w:rsidRPr="00885F0D" w:rsidRDefault="00F95865" w:rsidP="00F95865">
            <w:pPr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Accommodation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33075AF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71FB134C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317C51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sz w:val="18"/>
                <w:szCs w:val="18"/>
              </w:rPr>
            </w:pPr>
          </w:p>
        </w:tc>
        <w:tc>
          <w:tcPr>
            <w:tcW w:w="4215" w:type="dxa"/>
            <w:gridSpan w:val="4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07B1999" w14:textId="77777777" w:rsidR="00F95865" w:rsidRPr="00885F0D" w:rsidRDefault="00F95865" w:rsidP="00F95865">
            <w:pPr>
              <w:rPr>
                <w:rFonts w:ascii="Arial" w:eastAsia="MS PGothic" w:hAnsi="Arial" w:cs="Arial"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sz w:val="18"/>
                <w:szCs w:val="18"/>
              </w:rPr>
              <w:t>Tuition fee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91EB42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  <w:sz w:val="18"/>
                <w:szCs w:val="18"/>
              </w:rPr>
            </w:pPr>
          </w:p>
        </w:tc>
      </w:tr>
      <w:tr w:rsidR="00F95865" w:rsidRPr="00885F0D" w14:paraId="280229CE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tcBorders>
              <w:top w:val="single" w:sz="4" w:space="0" w:color="auto"/>
            </w:tcBorders>
            <w:vAlign w:val="center"/>
          </w:tcPr>
          <w:p w14:paraId="48204006" w14:textId="77777777" w:rsidR="00F95865" w:rsidRPr="00885F0D" w:rsidRDefault="00F95865" w:rsidP="00F95865">
            <w:pPr>
              <w:jc w:val="both"/>
              <w:rPr>
                <w:rFonts w:ascii="Arial" w:eastAsia="MS PGothic" w:hAnsi="Arial" w:cs="Arial"/>
                <w:b/>
              </w:rPr>
            </w:pPr>
            <w:r w:rsidRPr="00885F0D">
              <w:rPr>
                <w:rFonts w:ascii="Arial" w:eastAsia="MS PGothic" w:hAnsi="Arial" w:cs="Arial"/>
                <w:b/>
              </w:rPr>
              <w:t>External Total Funding</w:t>
            </w:r>
          </w:p>
        </w:tc>
        <w:tc>
          <w:tcPr>
            <w:tcW w:w="7333" w:type="dxa"/>
            <w:gridSpan w:val="5"/>
            <w:tcBorders>
              <w:top w:val="single" w:sz="4" w:space="0" w:color="auto"/>
            </w:tcBorders>
            <w:vAlign w:val="center"/>
          </w:tcPr>
          <w:p w14:paraId="1844F1EF" w14:textId="77777777" w:rsidR="00F95865" w:rsidRPr="00885F0D" w:rsidRDefault="00F95865" w:rsidP="00F95865">
            <w:pPr>
              <w:jc w:val="right"/>
              <w:rPr>
                <w:rFonts w:ascii="Arial" w:eastAsia="MS PGothic" w:hAnsi="Arial" w:cs="Arial"/>
                <w:b/>
              </w:rPr>
            </w:pPr>
            <w:r w:rsidRPr="00885F0D">
              <w:rPr>
                <w:rFonts w:ascii="Arial" w:eastAsia="MS PGothic" w:hAnsi="Arial" w:cs="Arial"/>
                <w:b/>
              </w:rPr>
              <w:t xml:space="preserve">EUR </w:t>
            </w:r>
            <w:r>
              <w:rPr>
                <w:rFonts w:ascii="Arial" w:eastAsia="MS PGothic" w:hAnsi="Arial" w:cs="Arial"/>
                <w:b/>
              </w:rPr>
              <w:t xml:space="preserve">or USD </w:t>
            </w:r>
            <w:r w:rsidRPr="00885F0D">
              <w:rPr>
                <w:rFonts w:ascii="Arial" w:eastAsia="MS PGothic" w:hAnsi="Arial" w:cs="Arial"/>
                <w:b/>
              </w:rPr>
              <w:t>_______________</w:t>
            </w:r>
          </w:p>
        </w:tc>
      </w:tr>
      <w:tr w:rsidR="00F95865" w:rsidRPr="00885F0D" w14:paraId="50AD2C68" w14:textId="77777777" w:rsidTr="00F95865">
        <w:trPr>
          <w:gridAfter w:val="1"/>
          <w:wAfter w:w="6326" w:type="dxa"/>
          <w:trHeight w:val="300"/>
        </w:trPr>
        <w:tc>
          <w:tcPr>
            <w:tcW w:w="3548" w:type="dxa"/>
            <w:vAlign w:val="center"/>
          </w:tcPr>
          <w:p w14:paraId="760A7E5A" w14:textId="62C630CA" w:rsidR="00F95865" w:rsidRPr="00885F0D" w:rsidRDefault="00F95865" w:rsidP="00F95865">
            <w:pPr>
              <w:rPr>
                <w:rFonts w:ascii="Arial" w:eastAsia="MS PGothic" w:hAnsi="Arial" w:cs="Arial"/>
                <w:b/>
                <w:sz w:val="18"/>
                <w:szCs w:val="18"/>
              </w:rPr>
            </w:pPr>
            <w:r w:rsidRPr="00885F0D">
              <w:rPr>
                <w:rFonts w:ascii="Arial" w:eastAsia="MS PGothic" w:hAnsi="Arial" w:cs="Arial"/>
                <w:b/>
              </w:rPr>
              <w:t>CEU</w:t>
            </w:r>
            <w:r w:rsidR="00B352DA">
              <w:rPr>
                <w:rFonts w:ascii="Arial" w:eastAsia="MS PGothic" w:hAnsi="Arial" w:cs="Arial"/>
                <w:b/>
              </w:rPr>
              <w:t>-OSUN</w:t>
            </w:r>
            <w:r w:rsidRPr="00885F0D">
              <w:rPr>
                <w:rFonts w:ascii="Arial" w:eastAsia="MS PGothic" w:hAnsi="Arial" w:cs="Arial"/>
                <w:b/>
              </w:rPr>
              <w:t xml:space="preserve"> </w:t>
            </w:r>
            <w:r>
              <w:rPr>
                <w:rFonts w:ascii="Arial" w:eastAsia="MS PGothic" w:hAnsi="Arial" w:cs="Arial"/>
                <w:b/>
              </w:rPr>
              <w:t xml:space="preserve">SUN </w:t>
            </w:r>
            <w:r w:rsidRPr="00885F0D">
              <w:rPr>
                <w:rFonts w:ascii="Arial" w:eastAsia="MS PGothic" w:hAnsi="Arial" w:cs="Arial"/>
                <w:b/>
              </w:rPr>
              <w:t>Funding requested *</w:t>
            </w:r>
          </w:p>
        </w:tc>
        <w:tc>
          <w:tcPr>
            <w:tcW w:w="7333" w:type="dxa"/>
            <w:gridSpan w:val="5"/>
            <w:vAlign w:val="center"/>
          </w:tcPr>
          <w:p w14:paraId="0B9E3D95" w14:textId="7966B03A" w:rsidR="00F95865" w:rsidRPr="00885F0D" w:rsidRDefault="00B352DA" w:rsidP="00F95865">
            <w:pPr>
              <w:jc w:val="right"/>
              <w:rPr>
                <w:rFonts w:ascii="Arial" w:eastAsia="MS PGothic" w:hAnsi="Arial" w:cs="Arial"/>
                <w:b/>
              </w:rPr>
            </w:pPr>
            <w:r>
              <w:rPr>
                <w:rFonts w:ascii="Arial" w:eastAsia="MS PGothic" w:hAnsi="Arial" w:cs="Arial"/>
                <w:b/>
              </w:rPr>
              <w:t>USD</w:t>
            </w:r>
            <w:r w:rsidR="00F95865" w:rsidRPr="00885F0D">
              <w:rPr>
                <w:rFonts w:ascii="Arial" w:eastAsia="MS PGothic" w:hAnsi="Arial" w:cs="Arial"/>
                <w:b/>
              </w:rPr>
              <w:t>_______________</w:t>
            </w:r>
          </w:p>
        </w:tc>
      </w:tr>
    </w:tbl>
    <w:p w14:paraId="21F83D94" w14:textId="77777777" w:rsidR="001A2A4D" w:rsidRDefault="001A2A4D" w:rsidP="001A2A4D">
      <w:pPr>
        <w:rPr>
          <w:rFonts w:ascii="Arial" w:eastAsia="MS PGothic" w:hAnsi="Arial" w:cs="Arial"/>
          <w:sz w:val="18"/>
          <w:szCs w:val="18"/>
        </w:rPr>
      </w:pPr>
    </w:p>
    <w:p w14:paraId="4B5F25BD" w14:textId="77777777" w:rsidR="005A21D6" w:rsidRDefault="005A21D6" w:rsidP="001A2A4D">
      <w:pPr>
        <w:rPr>
          <w:rFonts w:ascii="Arial" w:eastAsia="MS PGothic" w:hAnsi="Arial" w:cs="Arial"/>
          <w:sz w:val="18"/>
          <w:szCs w:val="18"/>
        </w:rPr>
      </w:pPr>
    </w:p>
    <w:p w14:paraId="1C37AEBC" w14:textId="77777777" w:rsidR="006A5AF4" w:rsidRPr="00885F0D" w:rsidRDefault="001A2A4D" w:rsidP="005A21D6">
      <w:pPr>
        <w:rPr>
          <w:rFonts w:ascii="Arial" w:eastAsia="MS PGothic" w:hAnsi="Arial" w:cs="Arial"/>
          <w:b/>
        </w:rPr>
      </w:pPr>
      <w:r w:rsidRPr="00704A09">
        <w:rPr>
          <w:rFonts w:ascii="Arial" w:eastAsia="MS PGothic" w:hAnsi="Arial" w:cs="Arial"/>
          <w:sz w:val="18"/>
          <w:szCs w:val="18"/>
        </w:rPr>
        <w:t>* Please contact Eva Gedeon (</w:t>
      </w:r>
      <w:hyperlink r:id="rId10" w:history="1">
        <w:r w:rsidRPr="00704A09">
          <w:rPr>
            <w:rStyle w:val="Hyperlink"/>
            <w:rFonts w:ascii="Arial" w:hAnsi="Arial" w:cs="Arial"/>
            <w:sz w:val="18"/>
            <w:szCs w:val="18"/>
          </w:rPr>
          <w:t>gedeone@ceu.edu</w:t>
        </w:r>
      </w:hyperlink>
      <w:r w:rsidRPr="00704A09">
        <w:rPr>
          <w:rFonts w:ascii="Arial" w:eastAsia="MS PGothic" w:hAnsi="Arial" w:cs="Arial"/>
          <w:sz w:val="18"/>
          <w:szCs w:val="18"/>
        </w:rPr>
        <w:t>) for further details and help to create a tentative budget.</w:t>
      </w:r>
      <w:r w:rsidRPr="00885F0D">
        <w:rPr>
          <w:rFonts w:ascii="Arial" w:eastAsia="MS PGothic" w:hAnsi="Arial" w:cs="Arial"/>
          <w:sz w:val="18"/>
          <w:szCs w:val="18"/>
        </w:rPr>
        <w:t xml:space="preserve"> </w:t>
      </w:r>
    </w:p>
    <w:sectPr w:rsidR="006A5AF4" w:rsidRPr="00885F0D" w:rsidSect="00B352DA">
      <w:pgSz w:w="11909" w:h="16834" w:code="9"/>
      <w:pgMar w:top="567" w:right="567" w:bottom="142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176C"/>
    <w:multiLevelType w:val="hybridMultilevel"/>
    <w:tmpl w:val="1B501492"/>
    <w:lvl w:ilvl="0" w:tplc="85B054AE">
      <w:start w:val="1"/>
      <w:numFmt w:val="bullet"/>
      <w:lvlText w:val="þ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225DFD"/>
    <w:multiLevelType w:val="hybridMultilevel"/>
    <w:tmpl w:val="DC2E8F52"/>
    <w:lvl w:ilvl="0" w:tplc="A958224A">
      <w:start w:val="7"/>
      <w:numFmt w:val="bullet"/>
      <w:lvlText w:val="-"/>
      <w:lvlJc w:val="left"/>
      <w:pPr>
        <w:ind w:left="720" w:hanging="360"/>
      </w:pPr>
      <w:rPr>
        <w:rFonts w:ascii="Arial" w:eastAsia="MS P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127603"/>
    <w:multiLevelType w:val="hybridMultilevel"/>
    <w:tmpl w:val="81B8D030"/>
    <w:lvl w:ilvl="0" w:tplc="A6E6350C">
      <w:numFmt w:val="bullet"/>
      <w:lvlText w:val=""/>
      <w:lvlJc w:val="left"/>
      <w:pPr>
        <w:ind w:left="720" w:hanging="360"/>
      </w:pPr>
      <w:rPr>
        <w:rFonts w:ascii="Symbol" w:eastAsia="MS PGothic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954475">
    <w:abstractNumId w:val="1"/>
  </w:num>
  <w:num w:numId="2" w16cid:durableId="1632395709">
    <w:abstractNumId w:val="0"/>
  </w:num>
  <w:num w:numId="3" w16cid:durableId="8916482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LAwszQ2NrcwNDVW0lEKTi0uzszPAykwqQUAleAWMCwAAAA="/>
  </w:docVars>
  <w:rsids>
    <w:rsidRoot w:val="00286A2F"/>
    <w:rsid w:val="00000DA2"/>
    <w:rsid w:val="00043CDD"/>
    <w:rsid w:val="000A709A"/>
    <w:rsid w:val="000D0102"/>
    <w:rsid w:val="000D1A75"/>
    <w:rsid w:val="0012255D"/>
    <w:rsid w:val="001A2A4D"/>
    <w:rsid w:val="001F5D28"/>
    <w:rsid w:val="00274041"/>
    <w:rsid w:val="002776C5"/>
    <w:rsid w:val="00283F41"/>
    <w:rsid w:val="00286A2F"/>
    <w:rsid w:val="002A5B9B"/>
    <w:rsid w:val="00323541"/>
    <w:rsid w:val="003669EC"/>
    <w:rsid w:val="003C7EB7"/>
    <w:rsid w:val="00482A69"/>
    <w:rsid w:val="0048769D"/>
    <w:rsid w:val="005A21D6"/>
    <w:rsid w:val="005E040E"/>
    <w:rsid w:val="00617207"/>
    <w:rsid w:val="00676A3E"/>
    <w:rsid w:val="00694850"/>
    <w:rsid w:val="006A5AF4"/>
    <w:rsid w:val="006B7905"/>
    <w:rsid w:val="006C5FEC"/>
    <w:rsid w:val="006D1DC6"/>
    <w:rsid w:val="006D4776"/>
    <w:rsid w:val="00704A09"/>
    <w:rsid w:val="00780993"/>
    <w:rsid w:val="00821B97"/>
    <w:rsid w:val="00885F0D"/>
    <w:rsid w:val="008861FA"/>
    <w:rsid w:val="008D597C"/>
    <w:rsid w:val="009C411A"/>
    <w:rsid w:val="009F53F3"/>
    <w:rsid w:val="00A37D2E"/>
    <w:rsid w:val="00A639F5"/>
    <w:rsid w:val="00AC25DE"/>
    <w:rsid w:val="00B21235"/>
    <w:rsid w:val="00B352DA"/>
    <w:rsid w:val="00B72CA1"/>
    <w:rsid w:val="00BF0E3B"/>
    <w:rsid w:val="00C0066F"/>
    <w:rsid w:val="00C0268A"/>
    <w:rsid w:val="00D37C94"/>
    <w:rsid w:val="00D8204E"/>
    <w:rsid w:val="00DA2D32"/>
    <w:rsid w:val="00DA6C53"/>
    <w:rsid w:val="00E04B67"/>
    <w:rsid w:val="00ED621C"/>
    <w:rsid w:val="00F2191C"/>
    <w:rsid w:val="00F720C2"/>
    <w:rsid w:val="00F95865"/>
    <w:rsid w:val="00FD435B"/>
    <w:rsid w:val="00FF4D30"/>
    <w:rsid w:val="0265ADD4"/>
    <w:rsid w:val="2ACF9475"/>
    <w:rsid w:val="2E073537"/>
    <w:rsid w:val="361D15ED"/>
    <w:rsid w:val="775ED5A5"/>
    <w:rsid w:val="792607FA"/>
    <w:rsid w:val="7D53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89D93A"/>
  <w14:defaultImageDpi w14:val="96"/>
  <w15:docId w15:val="{C42006C1-1E53-4F0A-AE1D-D68680627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A2F"/>
    <w:rPr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rsid w:val="00286A2F"/>
    <w:rPr>
      <w:lang w:val="en-AU" w:eastAsia="en-US"/>
    </w:rPr>
  </w:style>
  <w:style w:type="character" w:customStyle="1" w:styleId="CommentTextChar">
    <w:name w:val="Comment Text Char"/>
    <w:link w:val="CommentText"/>
    <w:semiHidden/>
    <w:rPr>
      <w:sz w:val="20"/>
      <w:szCs w:val="20"/>
      <w:lang w:eastAsia="zh-CN"/>
    </w:rPr>
  </w:style>
  <w:style w:type="character" w:styleId="Hyperlink">
    <w:name w:val="Hyperlink"/>
    <w:rsid w:val="006A5AF4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hyperlink" Target="mailto:gedeone@ceu.ed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1d546331-390f-411e-a7ff-3398a33e9ae4">
      <UserInfo>
        <DisplayName>Emese Lafferton</DisplayName>
        <AccountId>216</AccountId>
        <AccountType/>
      </UserInfo>
    </SharedWithUsers>
    <TaxCatchAll xmlns="1d546331-390f-411e-a7ff-3398a33e9ae4" xsi:nil="true"/>
    <lcf76f155ced4ddcb4097134ff3c332f xmlns="a9baf332-ec32-4d47-87ab-509753f806bb">
      <Terms xmlns="http://schemas.microsoft.com/office/infopath/2007/PartnerControls"/>
    </lcf76f155ced4ddcb4097134ff3c332f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034ABD141D14B89F0AF45E5E4F447" ma:contentTypeVersion="22" ma:contentTypeDescription="Create a new document." ma:contentTypeScope="" ma:versionID="41b6ca8201d57d5bd28659ef5c45a34d">
  <xsd:schema xmlns:xsd="http://www.w3.org/2001/XMLSchema" xmlns:xs="http://www.w3.org/2001/XMLSchema" xmlns:p="http://schemas.microsoft.com/office/2006/metadata/properties" xmlns:ns1="http://schemas.microsoft.com/sharepoint/v3" xmlns:ns2="1d546331-390f-411e-a7ff-3398a33e9ae4" xmlns:ns3="a9baf332-ec32-4d47-87ab-509753f806bb" targetNamespace="http://schemas.microsoft.com/office/2006/metadata/properties" ma:root="true" ma:fieldsID="78ba33b1089994593f66e7e89740c2f9" ns1:_="" ns2:_="" ns3:_="">
    <xsd:import namespace="http://schemas.microsoft.com/sharepoint/v3"/>
    <xsd:import namespace="1d546331-390f-411e-a7ff-3398a33e9ae4"/>
    <xsd:import namespace="a9baf332-ec32-4d47-87ab-509753f806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46331-390f-411e-a7ff-3398a33e9a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e4daa50e-22bd-4cac-9ecb-eb85a1a308cb}" ma:internalName="TaxCatchAll" ma:showField="CatchAllData" ma:web="1d546331-390f-411e-a7ff-3398a33e9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af332-ec32-4d47-87ab-509753f80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59475414-8e6d-4590-b8f2-75d98188eb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5484E8-285B-48EB-A4AC-227F436C34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5C9C81-5B57-422D-89AA-49E9592F320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d546331-390f-411e-a7ff-3398a33e9ae4"/>
    <ds:schemaRef ds:uri="a9baf332-ec32-4d47-87ab-509753f806bb"/>
  </ds:schemaRefs>
</ds:datastoreItem>
</file>

<file path=customXml/itemProps3.xml><?xml version="1.0" encoding="utf-8"?>
<ds:datastoreItem xmlns:ds="http://schemas.openxmlformats.org/officeDocument/2006/customXml" ds:itemID="{C85B8131-12AD-4043-9F71-5A159243484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2166C47-D4F5-486B-8E00-432131F868E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6CD1D1-7445-4AFD-A46E-82265F5F3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546331-390f-411e-a7ff-3398a33e9ae4"/>
    <ds:schemaRef ds:uri="a9baf332-ec32-4d47-87ab-509753f80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302</Characters>
  <Application>Microsoft Office Word</Application>
  <DocSecurity>0</DocSecurity>
  <Lines>144</Lines>
  <Paragraphs>67</Paragraphs>
  <ScaleCrop>false</ScaleCrop>
  <Company>CEU</Company>
  <LinksUpToDate>false</LinksUpToDate>
  <CharactersWithSpaces>1427</CharactersWithSpaces>
  <SharedDoc>false</SharedDoc>
  <HLinks>
    <vt:vector size="6" baseType="variant">
      <vt:variant>
        <vt:i4>7143499</vt:i4>
      </vt:variant>
      <vt:variant>
        <vt:i4>0</vt:i4>
      </vt:variant>
      <vt:variant>
        <vt:i4>0</vt:i4>
      </vt:variant>
      <vt:variant>
        <vt:i4>5</vt:i4>
      </vt:variant>
      <vt:variant>
        <vt:lpwstr>mailto:gedeone@ce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U</dc:creator>
  <cp:keywords/>
  <dc:description/>
  <cp:lastModifiedBy>Eva Gedeon</cp:lastModifiedBy>
  <cp:revision>2</cp:revision>
  <dcterms:created xsi:type="dcterms:W3CDTF">2023-03-20T17:35:00Z</dcterms:created>
  <dcterms:modified xsi:type="dcterms:W3CDTF">2023-03-2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harePoint Migration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SharePoint Migration</vt:lpwstr>
  </property>
  <property fmtid="{D5CDD505-2E9C-101B-9397-08002B2CF9AE}" pid="5" name="display_urn:schemas-microsoft-com:office:office#SharedWithUsers">
    <vt:lpwstr>Emese Lafferton</vt:lpwstr>
  </property>
  <property fmtid="{D5CDD505-2E9C-101B-9397-08002B2CF9AE}" pid="6" name="SharedWithUsers">
    <vt:lpwstr>216;#Emese Lafferton</vt:lpwstr>
  </property>
  <property fmtid="{D5CDD505-2E9C-101B-9397-08002B2CF9AE}" pid="7" name="ContentTypeId">
    <vt:lpwstr>0x01010047A034ABD141D14B89F0AF45E5E4F447</vt:lpwstr>
  </property>
  <property fmtid="{D5CDD505-2E9C-101B-9397-08002B2CF9AE}" pid="8" name="MediaServiceImageTags">
    <vt:lpwstr/>
  </property>
  <property fmtid="{D5CDD505-2E9C-101B-9397-08002B2CF9AE}" pid="9" name="GrammarlyDocumentId">
    <vt:lpwstr>7dae33678a6dc7bc95522b63e509d4ef39344a65316a2b1c4ae830eea08daaa3</vt:lpwstr>
  </property>
</Properties>
</file>